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316198">
        <w:t>5</w:t>
      </w:r>
      <w:r>
        <w:t xml:space="preserve">, Episode </w:t>
      </w:r>
      <w:r w:rsidR="00316198">
        <w:t>5</w:t>
      </w:r>
      <w:r>
        <w:t xml:space="preserve">: </w:t>
      </w:r>
      <w:r w:rsidR="00316198">
        <w:t>Proposition 8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316198" w:rsidTr="0084378D">
        <w:tc>
          <w:tcPr>
            <w:tcW w:w="1255" w:type="dxa"/>
          </w:tcPr>
          <w:p w:rsidR="00316198" w:rsidRDefault="008E29F0" w:rsidP="004E6361">
            <w:r>
              <w:t>00:00</w:t>
            </w:r>
          </w:p>
        </w:tc>
        <w:tc>
          <w:tcPr>
            <w:tcW w:w="1170" w:type="dxa"/>
          </w:tcPr>
          <w:p w:rsidR="00316198" w:rsidRDefault="00AE5974" w:rsidP="004E6361">
            <w:r>
              <w:t>Narrator</w:t>
            </w:r>
          </w:p>
        </w:tc>
        <w:tc>
          <w:tcPr>
            <w:tcW w:w="6925" w:type="dxa"/>
          </w:tcPr>
          <w:p w:rsidR="00316198" w:rsidRDefault="00316198" w:rsidP="004E6361">
            <w:r>
              <w:t>Friday. Week five. Proposition eight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02</w:t>
            </w:r>
          </w:p>
        </w:tc>
        <w:tc>
          <w:tcPr>
            <w:tcW w:w="1170" w:type="dxa"/>
          </w:tcPr>
          <w:p w:rsidR="00316198" w:rsidRDefault="00316198" w:rsidP="004E6361"/>
        </w:tc>
        <w:tc>
          <w:tcPr>
            <w:tcW w:w="6925" w:type="dxa"/>
          </w:tcPr>
          <w:p w:rsidR="00316198" w:rsidRDefault="00316198" w:rsidP="004E6361">
            <w:r>
              <w:t>[music]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10</w:t>
            </w:r>
          </w:p>
        </w:tc>
        <w:tc>
          <w:tcPr>
            <w:tcW w:w="1170" w:type="dxa"/>
          </w:tcPr>
          <w:p w:rsidR="00316198" w:rsidRDefault="00AE5974" w:rsidP="004E6361">
            <w:r>
              <w:t>Narrator</w:t>
            </w:r>
          </w:p>
        </w:tc>
        <w:tc>
          <w:tcPr>
            <w:tcW w:w="6925" w:type="dxa"/>
          </w:tcPr>
          <w:p w:rsidR="00316198" w:rsidRDefault="00316198" w:rsidP="004E6361">
            <w:r>
              <w:t>[over music] It’s time now for another day in the life of Sam and Jesse. Gum Springs, Arkansas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24</w:t>
            </w:r>
          </w:p>
        </w:tc>
        <w:tc>
          <w:tcPr>
            <w:tcW w:w="1170" w:type="dxa"/>
          </w:tcPr>
          <w:p w:rsidR="00316198" w:rsidRDefault="00316198" w:rsidP="004E6361"/>
        </w:tc>
        <w:tc>
          <w:tcPr>
            <w:tcW w:w="6925" w:type="dxa"/>
          </w:tcPr>
          <w:p w:rsidR="00316198" w:rsidRDefault="00316198" w:rsidP="004E6361">
            <w:r>
              <w:t>[music</w:t>
            </w:r>
            <w:r w:rsidR="008E29F0">
              <w:t xml:space="preserve"> fades out, then</w:t>
            </w:r>
            <w:r>
              <w:t xml:space="preserve"> repeats]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35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Jesse, how did you vote on proposition eight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38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>Proposition eight? Which one was that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40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Well, that was the one to make it a felony for a waitress not to give separate checks. [over the phone ringing]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44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>Oh, yeah. Well, I voted for that one. It’s ‘bout time we started actin’ like women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48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Women? How’s that, Jesse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50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0B53AF">
            <w:pPr>
              <w:tabs>
                <w:tab w:val="left" w:pos="3627"/>
              </w:tabs>
            </w:pPr>
            <w:r>
              <w:t>O</w:t>
            </w:r>
            <w:r w:rsidR="003E68FB">
              <w:t>-o</w:t>
            </w:r>
            <w:r>
              <w:t>h, they divide up the check. Always. They</w:t>
            </w:r>
            <w:r w:rsidR="005B4AC5">
              <w:t xml:space="preserve"> each </w:t>
            </w:r>
            <w:r>
              <w:t>pay exactly what they owe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55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Don’t men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0:56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 xml:space="preserve">Are you </w:t>
            </w:r>
            <w:proofErr w:type="spellStart"/>
            <w:r>
              <w:t>kiddin</w:t>
            </w:r>
            <w:proofErr w:type="spellEnd"/>
            <w:r>
              <w:t>’? No. Men all try to pay the check. None of ‘</w:t>
            </w:r>
            <w:proofErr w:type="spellStart"/>
            <w:r>
              <w:t>em</w:t>
            </w:r>
            <w:proofErr w:type="spellEnd"/>
            <w:r>
              <w:t xml:space="preserve"> wants to. </w:t>
            </w:r>
            <w:proofErr w:type="spellStart"/>
            <w:r>
              <w:t>Buncha</w:t>
            </w:r>
            <w:proofErr w:type="spellEnd"/>
            <w:r>
              <w:t xml:space="preserve"> hypocrites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01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Well, I didn’t vote for proposition eleven</w:t>
            </w:r>
            <w:r w:rsidR="008E29F0">
              <w:t>,</w:t>
            </w:r>
            <w:r>
              <w:t xml:space="preserve"> I believe it was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04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>No. No. Me neither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05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>I just don’t think it’s right to make it a crime to weigh over a hundred and ninety pounds. That’s silly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10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>That’s dumb. I could go with two hundred pounds even. How’d you vote on number seven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15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4E6361">
            <w:r>
              <w:t xml:space="preserve">Number seven. Oh, was that the one to limit the number of children that could be in enrolled in a </w:t>
            </w:r>
            <w:r w:rsidR="00FE4E43">
              <w:t>KinderCare?</w:t>
            </w:r>
            <w:r>
              <w:t xml:space="preserve"> 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21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316198" w:rsidP="004E6361">
            <w:r>
              <w:t>No, no, no. Number seven was the proposition to make brussel</w:t>
            </w:r>
            <w:r w:rsidR="008E29F0">
              <w:t>s</w:t>
            </w:r>
            <w:r>
              <w:t xml:space="preserve"> sprouts the state vegetable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lastRenderedPageBreak/>
              <w:t>01:26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316198" w:rsidP="0089060E">
            <w:pPr>
              <w:tabs>
                <w:tab w:val="left" w:pos="5933"/>
              </w:tabs>
            </w:pPr>
            <w:r>
              <w:t>No, I voted against that. Now, I think it ought to be okra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29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89060E">
            <w:pPr>
              <w:tabs>
                <w:tab w:val="left" w:pos="5933"/>
              </w:tabs>
            </w:pPr>
            <w:r>
              <w:t>I-</w:t>
            </w:r>
            <w:proofErr w:type="spellStart"/>
            <w:r>
              <w:t>in</w:t>
            </w:r>
            <w:r w:rsidR="00FE4E43">
              <w:t>’</w:t>
            </w:r>
            <w:r>
              <w:t>t</w:t>
            </w:r>
            <w:proofErr w:type="spellEnd"/>
            <w:r>
              <w:t xml:space="preserve"> okra a fruit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31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Well, I </w:t>
            </w:r>
            <w:proofErr w:type="spellStart"/>
            <w:r>
              <w:t>ain’t</w:t>
            </w:r>
            <w:proofErr w:type="spellEnd"/>
            <w:r>
              <w:t xml:space="preserve"> sure. Texas lists it as a - as a nut, I think. [overlap]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34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[overlap] Oh, no. Okra </w:t>
            </w:r>
            <w:proofErr w:type="spellStart"/>
            <w:r>
              <w:t>ain’t</w:t>
            </w:r>
            <w:proofErr w:type="spellEnd"/>
            <w:r>
              <w:t xml:space="preserve"> a nut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36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Well, it’s got big seeds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37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>So, does squash, and it’s a vegetable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</w:t>
            </w:r>
            <w:r w:rsidR="0005589C">
              <w:t>39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No, now, squash is a gourd.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</w:t>
            </w:r>
            <w:r w:rsidR="0005589C">
              <w:t>41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>Do you know what our state bird is, by the way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</w:t>
            </w:r>
            <w:r w:rsidR="0005589C">
              <w:t>44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It’s a pigeon, </w:t>
            </w:r>
            <w:proofErr w:type="spellStart"/>
            <w:r>
              <w:t>ain’t</w:t>
            </w:r>
            <w:proofErr w:type="spellEnd"/>
            <w:r>
              <w:t xml:space="preserve"> it?</w:t>
            </w:r>
          </w:p>
        </w:tc>
      </w:tr>
      <w:tr w:rsidR="00316198" w:rsidTr="0084378D">
        <w:tc>
          <w:tcPr>
            <w:tcW w:w="1255" w:type="dxa"/>
          </w:tcPr>
          <w:p w:rsidR="00316198" w:rsidRDefault="008E29F0" w:rsidP="004E6361">
            <w:r>
              <w:t>01:</w:t>
            </w:r>
            <w:r w:rsidR="0005589C">
              <w:t>45</w:t>
            </w:r>
          </w:p>
        </w:tc>
        <w:tc>
          <w:tcPr>
            <w:tcW w:w="1170" w:type="dxa"/>
          </w:tcPr>
          <w:p w:rsidR="00316198" w:rsidRPr="00AE5974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No, </w:t>
            </w:r>
            <w:proofErr w:type="spellStart"/>
            <w:r>
              <w:t>i</w:t>
            </w:r>
            <w:proofErr w:type="spellEnd"/>
            <w:r>
              <w:t>-it’s the red-headed b</w:t>
            </w:r>
            <w:r w:rsidR="00FE4E43">
              <w:t>arrel</w:t>
            </w:r>
            <w:r>
              <w:t xml:space="preserve"> basher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48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The what?!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48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Yup. The red-headed </w:t>
            </w:r>
            <w:r w:rsidR="00FE4E43">
              <w:t>barrel basher</w:t>
            </w:r>
            <w:r>
              <w:t>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51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Oh, I </w:t>
            </w:r>
            <w:proofErr w:type="spellStart"/>
            <w:r>
              <w:t>ain’t</w:t>
            </w:r>
            <w:proofErr w:type="spellEnd"/>
            <w:r>
              <w:t xml:space="preserve"> never seen one of them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52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You can’t, </w:t>
            </w:r>
            <w:proofErr w:type="spellStart"/>
            <w:r>
              <w:t>‘</w:t>
            </w:r>
            <w:proofErr w:type="gramStart"/>
            <w:r>
              <w:t>cause</w:t>
            </w:r>
            <w:proofErr w:type="spellEnd"/>
            <w:proofErr w:type="gramEnd"/>
            <w:r>
              <w:t xml:space="preserve"> they never come out before midnight and only stay out for four hours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56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Well, why’d we pick it as our state bird?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1:59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>Well, it was the only one left. Well, it and the California Condor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03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Now, how’d you vote on that proposition four?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05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>Was that the one that make it illegal to have more than twelve illegal aliens in the trunk of a car?</w:t>
            </w:r>
          </w:p>
        </w:tc>
      </w:tr>
      <w:tr w:rsidR="00316198" w:rsidTr="0084378D">
        <w:tc>
          <w:tcPr>
            <w:tcW w:w="1255" w:type="dxa"/>
          </w:tcPr>
          <w:p w:rsidR="00316198" w:rsidRPr="0084378D" w:rsidRDefault="0005589C" w:rsidP="0084378D">
            <w:r>
              <w:t>02:10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 xml:space="preserve">No, no. Proposition four was the one to require all notary publics to also sell </w:t>
            </w:r>
            <w:proofErr w:type="spellStart"/>
            <w:r>
              <w:t>fishin</w:t>
            </w:r>
            <w:proofErr w:type="spellEnd"/>
            <w:r>
              <w:t xml:space="preserve">’ </w:t>
            </w:r>
            <w:r w:rsidR="00FE4E43">
              <w:t>licenses</w:t>
            </w:r>
            <w:r>
              <w:t>.</w:t>
            </w:r>
          </w:p>
        </w:tc>
      </w:tr>
      <w:tr w:rsidR="00316198" w:rsidTr="0084378D">
        <w:tc>
          <w:tcPr>
            <w:tcW w:w="1255" w:type="dxa"/>
          </w:tcPr>
          <w:p w:rsidR="00316198" w:rsidRPr="0084378D" w:rsidRDefault="0005589C" w:rsidP="0084378D">
            <w:r>
              <w:t>02:16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666732" w:rsidP="004E6361">
            <w:r>
              <w:t>O-oh, I voted for that one. B-but I voted against twenty-three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19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666732" w:rsidP="004E6361">
            <w:r>
              <w:t>Oh, yeah. I did, too, now. Th-they couldn’t never enforce that.</w:t>
            </w:r>
            <w:r w:rsidR="00AE5974">
              <w:t xml:space="preserve"> </w:t>
            </w:r>
            <w:r>
              <w:t>[overlap]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22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AE5974" w:rsidP="004E6361">
            <w:r>
              <w:t>[overlap]</w:t>
            </w:r>
            <w:r w:rsidR="00FE4E43">
              <w:t xml:space="preserve"> Oh, my!</w:t>
            </w:r>
            <w:r>
              <w:t xml:space="preserve"> </w:t>
            </w:r>
            <w:r w:rsidR="00666732">
              <w:t>I know. That is silly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24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AE5974" w:rsidP="004E6361">
            <w:r>
              <w:t>Yeah. Yeah. Even if they could catch ‘</w:t>
            </w:r>
            <w:proofErr w:type="spellStart"/>
            <w:r>
              <w:t>em</w:t>
            </w:r>
            <w:proofErr w:type="spellEnd"/>
            <w:r>
              <w:t xml:space="preserve"> all where would they put ‘</w:t>
            </w:r>
            <w:proofErr w:type="spellStart"/>
            <w:r>
              <w:t>em</w:t>
            </w:r>
            <w:proofErr w:type="spellEnd"/>
            <w:r>
              <w:t>?!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lastRenderedPageBreak/>
              <w:t>02:27</w:t>
            </w:r>
          </w:p>
        </w:tc>
        <w:tc>
          <w:tcPr>
            <w:tcW w:w="1170" w:type="dxa"/>
          </w:tcPr>
          <w:p w:rsidR="00316198" w:rsidRDefault="00AE5974" w:rsidP="004E6361">
            <w:r>
              <w:t>Jesse</w:t>
            </w:r>
          </w:p>
        </w:tc>
        <w:tc>
          <w:tcPr>
            <w:tcW w:w="6925" w:type="dxa"/>
          </w:tcPr>
          <w:p w:rsidR="00316198" w:rsidRDefault="00AE5974" w:rsidP="004E6361">
            <w:r>
              <w:t>Yeah, and they said every family with less than three children has to keep one.</w:t>
            </w:r>
          </w:p>
        </w:tc>
      </w:tr>
      <w:tr w:rsidR="00316198" w:rsidTr="0084378D">
        <w:tc>
          <w:tcPr>
            <w:tcW w:w="1255" w:type="dxa"/>
          </w:tcPr>
          <w:p w:rsidR="00316198" w:rsidRDefault="0005589C" w:rsidP="004E6361">
            <w:r>
              <w:t>02:30</w:t>
            </w:r>
          </w:p>
        </w:tc>
        <w:tc>
          <w:tcPr>
            <w:tcW w:w="1170" w:type="dxa"/>
          </w:tcPr>
          <w:p w:rsidR="00316198" w:rsidRDefault="00AE5974" w:rsidP="004E6361">
            <w:r>
              <w:t>Sam</w:t>
            </w:r>
          </w:p>
        </w:tc>
        <w:tc>
          <w:tcPr>
            <w:tcW w:w="6925" w:type="dxa"/>
          </w:tcPr>
          <w:p w:rsidR="00316198" w:rsidRDefault="00AE5974" w:rsidP="004E6361">
            <w:r>
              <w:t>Yeah. Really now. That means me and you would have to keep one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33</w:t>
            </w:r>
          </w:p>
        </w:tc>
        <w:tc>
          <w:tcPr>
            <w:tcW w:w="1170" w:type="dxa"/>
          </w:tcPr>
          <w:p w:rsidR="00AE5974" w:rsidRDefault="00AE5974" w:rsidP="004E6361">
            <w:r>
              <w:t>Jesse</w:t>
            </w:r>
          </w:p>
        </w:tc>
        <w:tc>
          <w:tcPr>
            <w:tcW w:w="6925" w:type="dxa"/>
          </w:tcPr>
          <w:p w:rsidR="00AE5974" w:rsidRDefault="00AE5974" w:rsidP="004E6361">
            <w:r>
              <w:t>That’s right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33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 xml:space="preserve">Well, I’m glad I voted against that. I </w:t>
            </w:r>
            <w:proofErr w:type="spellStart"/>
            <w:r>
              <w:t>ain’t</w:t>
            </w:r>
            <w:proofErr w:type="spellEnd"/>
            <w:r>
              <w:t xml:space="preserve"> even got a fenced in yard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38</w:t>
            </w:r>
          </w:p>
        </w:tc>
        <w:tc>
          <w:tcPr>
            <w:tcW w:w="1170" w:type="dxa"/>
          </w:tcPr>
          <w:p w:rsidR="00AE5974" w:rsidRDefault="00AE5974" w:rsidP="004E6361"/>
        </w:tc>
        <w:tc>
          <w:tcPr>
            <w:tcW w:w="6925" w:type="dxa"/>
          </w:tcPr>
          <w:p w:rsidR="00AE5974" w:rsidRDefault="00AE5974" w:rsidP="004E6361">
            <w:r>
              <w:t>[music]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46</w:t>
            </w:r>
          </w:p>
        </w:tc>
        <w:tc>
          <w:tcPr>
            <w:tcW w:w="1170" w:type="dxa"/>
          </w:tcPr>
          <w:p w:rsidR="00AE5974" w:rsidRDefault="00AE5974" w:rsidP="004E6361"/>
        </w:tc>
        <w:tc>
          <w:tcPr>
            <w:tcW w:w="6925" w:type="dxa"/>
          </w:tcPr>
          <w:p w:rsidR="00AE5974" w:rsidRDefault="00AE5974" w:rsidP="004E6361">
            <w:r>
              <w:t>[music fades out, then repeats]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57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Hey, Leon. Did you vote today?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2:59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AE5974" w:rsidP="004E6361">
            <w:r>
              <w:t>Nah, I can’t vote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0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Y-</w:t>
            </w:r>
            <w:proofErr w:type="spellStart"/>
            <w:r>
              <w:t>ya</w:t>
            </w:r>
            <w:proofErr w:type="spellEnd"/>
            <w:r>
              <w:t>’ can’t? Why not?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1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AE5974" w:rsidP="004E6361">
            <w:proofErr w:type="spellStart"/>
            <w:r>
              <w:t>Ain’t</w:t>
            </w:r>
            <w:proofErr w:type="spellEnd"/>
            <w:r>
              <w:t xml:space="preserve"> paid my poll tax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3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Leon, they quit that years ago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5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AE5974" w:rsidP="004E6361">
            <w:r>
              <w:t>Well, nobody told me about it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7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Well, now you get yourself right down there and vote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09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AE5974" w:rsidP="004E6361">
            <w:r>
              <w:t>Vote which way?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10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W-which way?! Well, well, vote for proposition</w:t>
            </w:r>
            <w:bookmarkStart w:id="0" w:name="_GoBack"/>
            <w:bookmarkEnd w:id="0"/>
            <w:r>
              <w:t xml:space="preserve"> six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13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AE5974" w:rsidP="004E6361">
            <w:r>
              <w:t>Proposition six? I-is that the one t-to make it illegal to sell pets that can’t be eaten’ later?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19</w:t>
            </w:r>
          </w:p>
        </w:tc>
        <w:tc>
          <w:tcPr>
            <w:tcW w:w="1170" w:type="dxa"/>
          </w:tcPr>
          <w:p w:rsidR="00AE5974" w:rsidRDefault="00AE5974" w:rsidP="004E6361">
            <w:r>
              <w:t>Sam</w:t>
            </w:r>
          </w:p>
        </w:tc>
        <w:tc>
          <w:tcPr>
            <w:tcW w:w="6925" w:type="dxa"/>
          </w:tcPr>
          <w:p w:rsidR="00AE5974" w:rsidRDefault="00AE5974" w:rsidP="004E6361">
            <w:r>
              <w:t>No, no. Six is a proposition makes it illegal for taxidermists to-to stuff anything that walks on two feet. [door opens]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26</w:t>
            </w:r>
          </w:p>
        </w:tc>
        <w:tc>
          <w:tcPr>
            <w:tcW w:w="1170" w:type="dxa"/>
          </w:tcPr>
          <w:p w:rsidR="00AE5974" w:rsidRDefault="00AE5974" w:rsidP="004E6361">
            <w:r>
              <w:t>Leon</w:t>
            </w:r>
          </w:p>
        </w:tc>
        <w:tc>
          <w:tcPr>
            <w:tcW w:w="6925" w:type="dxa"/>
          </w:tcPr>
          <w:p w:rsidR="00AE5974" w:rsidRDefault="0005589C" w:rsidP="004E6361">
            <w:r>
              <w:t xml:space="preserve">[door opens] </w:t>
            </w:r>
            <w:r w:rsidR="00AE5974">
              <w:t>Gotcha.</w:t>
            </w:r>
          </w:p>
        </w:tc>
      </w:tr>
      <w:tr w:rsidR="00AE5974" w:rsidTr="0084378D">
        <w:tc>
          <w:tcPr>
            <w:tcW w:w="1255" w:type="dxa"/>
          </w:tcPr>
          <w:p w:rsidR="00AE5974" w:rsidRDefault="0005589C" w:rsidP="004E6361">
            <w:r>
              <w:t>03:26</w:t>
            </w:r>
          </w:p>
        </w:tc>
        <w:tc>
          <w:tcPr>
            <w:tcW w:w="1170" w:type="dxa"/>
          </w:tcPr>
          <w:p w:rsidR="00AE5974" w:rsidRDefault="00AE5974" w:rsidP="004E6361"/>
        </w:tc>
        <w:tc>
          <w:tcPr>
            <w:tcW w:w="6925" w:type="dxa"/>
          </w:tcPr>
          <w:p w:rsidR="00AE5974" w:rsidRDefault="00AE5974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5589C"/>
    <w:rsid w:val="000B53AF"/>
    <w:rsid w:val="001B63F5"/>
    <w:rsid w:val="002507CC"/>
    <w:rsid w:val="00316198"/>
    <w:rsid w:val="003E68FB"/>
    <w:rsid w:val="00433DF0"/>
    <w:rsid w:val="004E6361"/>
    <w:rsid w:val="005B4AC5"/>
    <w:rsid w:val="00666732"/>
    <w:rsid w:val="0070550F"/>
    <w:rsid w:val="007323BE"/>
    <w:rsid w:val="0084378D"/>
    <w:rsid w:val="0089060E"/>
    <w:rsid w:val="008E29F0"/>
    <w:rsid w:val="00AE5974"/>
    <w:rsid w:val="00C73609"/>
    <w:rsid w:val="00F15AB9"/>
    <w:rsid w:val="00F62C5F"/>
    <w:rsid w:val="00FE4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90BA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22:59:00Z</dcterms:created>
  <dcterms:modified xsi:type="dcterms:W3CDTF">2022-09-20T22:59:00Z</dcterms:modified>
</cp:coreProperties>
</file>